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91ECE" w14:textId="17893D46" w:rsidR="006626E7" w:rsidRPr="006626E7" w:rsidRDefault="006626E7" w:rsidP="00061A4A">
      <w:pPr>
        <w:numPr>
          <w:ilvl w:val="0"/>
          <w:numId w:val="1"/>
        </w:numPr>
        <w:spacing w:line="480" w:lineRule="auto"/>
        <w:rPr>
          <w:b/>
          <w:bCs/>
        </w:rPr>
      </w:pPr>
      <w:r w:rsidRPr="006626E7">
        <w:rPr>
          <w:b/>
          <w:bCs/>
        </w:rPr>
        <w:t>Should it be the same person who wrote the code or somebody else?</w:t>
      </w:r>
    </w:p>
    <w:p w14:paraId="7D4DB05D" w14:textId="78DD4EA7" w:rsidR="006626E7" w:rsidRDefault="006626E7" w:rsidP="00417D7A">
      <w:pPr>
        <w:numPr>
          <w:ilvl w:val="1"/>
          <w:numId w:val="1"/>
        </w:numPr>
        <w:spacing w:line="480" w:lineRule="auto"/>
        <w:rPr>
          <w:b/>
          <w:bCs/>
        </w:rPr>
      </w:pPr>
      <w:r w:rsidRPr="006626E7">
        <w:rPr>
          <w:b/>
          <w:bCs/>
        </w:rPr>
        <w:t>Summarize the logic behind your answer.</w:t>
      </w:r>
    </w:p>
    <w:p w14:paraId="5D1F5EF8" w14:textId="0660CA0D" w:rsidR="00417D7A" w:rsidRPr="006626E7" w:rsidRDefault="000779A5" w:rsidP="00417D7A">
      <w:pPr>
        <w:spacing w:line="480" w:lineRule="auto"/>
        <w:ind w:left="720"/>
      </w:pPr>
      <w:r>
        <w:t>Th</w:t>
      </w:r>
      <w:r w:rsidR="000F7D9E">
        <w:t xml:space="preserve">ere are so many factors </w:t>
      </w:r>
      <w:r w:rsidR="00511C31">
        <w:t>involved in this question.</w:t>
      </w:r>
      <w:r w:rsidR="00495962">
        <w:t xml:space="preserve">  I know a significant number of </w:t>
      </w:r>
      <w:r w:rsidR="003929CD">
        <w:t xml:space="preserve">programmers each in various </w:t>
      </w:r>
      <w:r w:rsidR="0078294A">
        <w:t xml:space="preserve">job capacities.  The one </w:t>
      </w:r>
      <w:r w:rsidR="00C0756F">
        <w:t xml:space="preserve">consistent fact between them all is that they </w:t>
      </w:r>
      <w:r w:rsidR="00B12751">
        <w:t xml:space="preserve">do their own testing as they go.  This </w:t>
      </w:r>
      <w:r w:rsidR="00D44C0D">
        <w:t xml:space="preserve">is not to say that they all develop specific test cases for </w:t>
      </w:r>
      <w:r w:rsidR="00862797">
        <w:t xml:space="preserve">the final </w:t>
      </w:r>
      <w:r w:rsidR="00D64D5A">
        <w:t>product or even for milestone</w:t>
      </w:r>
      <w:r w:rsidR="001064FE">
        <w:t xml:space="preserve">s, but they all do </w:t>
      </w:r>
      <w:r w:rsidR="00796A1A">
        <w:t>some testing.</w:t>
      </w:r>
      <w:r w:rsidR="00261860">
        <w:t xml:space="preserve">  It is my opinion</w:t>
      </w:r>
      <w:r w:rsidR="00A42210">
        <w:t>,</w:t>
      </w:r>
      <w:r w:rsidR="007B5830">
        <w:t xml:space="preserve"> that </w:t>
      </w:r>
      <w:r w:rsidR="005634F5">
        <w:t>the more people that one can get to test</w:t>
      </w:r>
      <w:r w:rsidR="00137394">
        <w:t xml:space="preserve">, the better chance of </w:t>
      </w:r>
      <w:r w:rsidR="006227AC">
        <w:t>finding and correcting bugs</w:t>
      </w:r>
      <w:r w:rsidR="009A306B">
        <w:t xml:space="preserve"> because each person will approach it differently.</w:t>
      </w:r>
      <w:r w:rsidR="00796A1A">
        <w:t xml:space="preserve">  That being said, </w:t>
      </w:r>
      <w:r w:rsidR="00785C46">
        <w:t>whether the same person who wrote the code</w:t>
      </w:r>
      <w:r w:rsidR="001802D3">
        <w:t xml:space="preserve"> does the </w:t>
      </w:r>
      <w:r w:rsidR="00091C5E">
        <w:t xml:space="preserve">testing for </w:t>
      </w:r>
      <w:r w:rsidR="00715A21">
        <w:t xml:space="preserve">product completeness </w:t>
      </w:r>
      <w:r w:rsidR="008D62A0">
        <w:t xml:space="preserve">is going to vary </w:t>
      </w:r>
      <w:r w:rsidR="00240444">
        <w:t>for different situations.  If, for instance</w:t>
      </w:r>
      <w:r w:rsidR="008710D0">
        <w:t xml:space="preserve">, they are an independent </w:t>
      </w:r>
      <w:r w:rsidR="009602E6">
        <w:t>developer</w:t>
      </w:r>
      <w:r w:rsidR="00166919">
        <w:t xml:space="preserve">, they </w:t>
      </w:r>
      <w:r w:rsidR="00427136">
        <w:t xml:space="preserve">may not have the resources available to have someone else </w:t>
      </w:r>
      <w:r w:rsidR="002040F6">
        <w:t>do independent testing.  One such</w:t>
      </w:r>
      <w:r w:rsidR="00611F07">
        <w:t xml:space="preserve"> </w:t>
      </w:r>
      <w:r w:rsidR="006127BB">
        <w:t xml:space="preserve">independent </w:t>
      </w:r>
      <w:r w:rsidR="009C79F8">
        <w:t xml:space="preserve">game </w:t>
      </w:r>
      <w:r w:rsidR="00611F07">
        <w:t>developer</w:t>
      </w:r>
      <w:r w:rsidR="006127BB">
        <w:t xml:space="preserve"> that I know</w:t>
      </w:r>
      <w:r w:rsidR="00BE4409">
        <w:t xml:space="preserve">, </w:t>
      </w:r>
      <w:r w:rsidR="009C79F8">
        <w:t xml:space="preserve">has been working hard on </w:t>
      </w:r>
      <w:r w:rsidR="00A86502">
        <w:t>his own game, while working a full time IT job</w:t>
      </w:r>
      <w:r w:rsidR="00C61D32">
        <w:t xml:space="preserve">.  After several years, he finally got </w:t>
      </w:r>
      <w:r w:rsidR="00541925">
        <w:t xml:space="preserve">it to a somewhat playable </w:t>
      </w:r>
      <w:r w:rsidR="00223405">
        <w:t xml:space="preserve">alpha build.  He recently </w:t>
      </w:r>
      <w:r w:rsidR="00003C33">
        <w:t>got it up on Steam</w:t>
      </w:r>
      <w:r w:rsidR="00587C65">
        <w:t xml:space="preserve"> as an early access title and is using that as a way </w:t>
      </w:r>
      <w:r w:rsidR="00EF7A45">
        <w:t xml:space="preserve">to get help with testing, by incorporating a </w:t>
      </w:r>
      <w:r w:rsidR="009D7746">
        <w:t xml:space="preserve">bug reporting process in the game so that </w:t>
      </w:r>
      <w:r w:rsidR="008A2410">
        <w:t>players can help find them</w:t>
      </w:r>
      <w:r w:rsidR="00934FFB">
        <w:t xml:space="preserve"> and submit them, while he continues to add </w:t>
      </w:r>
      <w:r w:rsidR="00D80826">
        <w:t xml:space="preserve">functionality </w:t>
      </w:r>
      <w:r w:rsidR="009057B5">
        <w:t>to the game.</w:t>
      </w:r>
      <w:r w:rsidR="00966B4B">
        <w:t xml:space="preserve">  While I would love</w:t>
      </w:r>
      <w:r w:rsidR="003B3FD3">
        <w:t xml:space="preserve"> to help promote his game, especially in this class</w:t>
      </w:r>
      <w:r w:rsidR="00E82276">
        <w:t xml:space="preserve"> on testing, I am under an NDA</w:t>
      </w:r>
      <w:r w:rsidR="005A09E0">
        <w:t xml:space="preserve"> to discuss </w:t>
      </w:r>
      <w:r w:rsidR="00020146">
        <w:t>the game by name until i</w:t>
      </w:r>
      <w:r w:rsidR="009A6CEF">
        <w:t>t goes to a full release</w:t>
      </w:r>
      <w:r w:rsidR="00F81BFA">
        <w:t>, despite it being openly available</w:t>
      </w:r>
      <w:r w:rsidR="00A632D3">
        <w:t xml:space="preserve"> to play on Steam early access.</w:t>
      </w:r>
      <w:r w:rsidR="00BC3F73">
        <w:t xml:space="preserve"> </w:t>
      </w:r>
    </w:p>
    <w:p w14:paraId="535E8A01" w14:textId="77777777" w:rsidR="00A415D4" w:rsidRPr="006626E7" w:rsidRDefault="00A415D4" w:rsidP="006626E7">
      <w:pPr>
        <w:spacing w:line="480" w:lineRule="auto"/>
        <w:rPr>
          <w:b/>
          <w:bCs/>
        </w:rPr>
      </w:pPr>
    </w:p>
    <w:sectPr w:rsidR="00A415D4" w:rsidRPr="006626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216891"/>
    <w:multiLevelType w:val="multilevel"/>
    <w:tmpl w:val="9062A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NTcytjC0MDM0NTVQ0lEKTi0uzszPAykwrAUAxHI2FCwAAAA="/>
  </w:docVars>
  <w:rsids>
    <w:rsidRoot w:val="00E0155F"/>
    <w:rsid w:val="00003C33"/>
    <w:rsid w:val="00020146"/>
    <w:rsid w:val="00061A4A"/>
    <w:rsid w:val="000779A5"/>
    <w:rsid w:val="00091C5E"/>
    <w:rsid w:val="000F7D9E"/>
    <w:rsid w:val="001064FE"/>
    <w:rsid w:val="00137394"/>
    <w:rsid w:val="00166919"/>
    <w:rsid w:val="001802D3"/>
    <w:rsid w:val="002040F6"/>
    <w:rsid w:val="00223405"/>
    <w:rsid w:val="00240444"/>
    <w:rsid w:val="00261860"/>
    <w:rsid w:val="003929CD"/>
    <w:rsid w:val="003B3FD3"/>
    <w:rsid w:val="00417D7A"/>
    <w:rsid w:val="00427136"/>
    <w:rsid w:val="00495962"/>
    <w:rsid w:val="00511C31"/>
    <w:rsid w:val="00541925"/>
    <w:rsid w:val="005634F5"/>
    <w:rsid w:val="00587C65"/>
    <w:rsid w:val="005A09E0"/>
    <w:rsid w:val="00611F07"/>
    <w:rsid w:val="006127BB"/>
    <w:rsid w:val="006227AC"/>
    <w:rsid w:val="006626E7"/>
    <w:rsid w:val="00715A21"/>
    <w:rsid w:val="0078294A"/>
    <w:rsid w:val="00785C46"/>
    <w:rsid w:val="00796A1A"/>
    <w:rsid w:val="007B5830"/>
    <w:rsid w:val="00862797"/>
    <w:rsid w:val="008710D0"/>
    <w:rsid w:val="008A2410"/>
    <w:rsid w:val="008D62A0"/>
    <w:rsid w:val="009057B5"/>
    <w:rsid w:val="00934FFB"/>
    <w:rsid w:val="009602E6"/>
    <w:rsid w:val="00966B4B"/>
    <w:rsid w:val="009A306B"/>
    <w:rsid w:val="009A6CEF"/>
    <w:rsid w:val="009C79F8"/>
    <w:rsid w:val="009D7746"/>
    <w:rsid w:val="00A415D4"/>
    <w:rsid w:val="00A42210"/>
    <w:rsid w:val="00A632D3"/>
    <w:rsid w:val="00A86502"/>
    <w:rsid w:val="00B12751"/>
    <w:rsid w:val="00BA5BED"/>
    <w:rsid w:val="00BC3F73"/>
    <w:rsid w:val="00BE4409"/>
    <w:rsid w:val="00C0756F"/>
    <w:rsid w:val="00C61D32"/>
    <w:rsid w:val="00D44C0D"/>
    <w:rsid w:val="00D64D5A"/>
    <w:rsid w:val="00D80826"/>
    <w:rsid w:val="00E0155F"/>
    <w:rsid w:val="00E82276"/>
    <w:rsid w:val="00EF7A45"/>
    <w:rsid w:val="00F81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1851F"/>
  <w15:chartTrackingRefBased/>
  <w15:docId w15:val="{5B893107-2079-4E97-8A10-FDFFB8202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811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4</TotalTime>
  <Pages>1</Pages>
  <Words>240</Words>
  <Characters>1369</Characters>
  <Application>Microsoft Office Word</Application>
  <DocSecurity>0</DocSecurity>
  <Lines>11</Lines>
  <Paragraphs>3</Paragraphs>
  <ScaleCrop>false</ScaleCrop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62</cp:revision>
  <dcterms:created xsi:type="dcterms:W3CDTF">2021-06-01T21:40:00Z</dcterms:created>
  <dcterms:modified xsi:type="dcterms:W3CDTF">2021-06-02T09:34:00Z</dcterms:modified>
</cp:coreProperties>
</file>